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79648C" w:rsidP="00C40EED" w:rsidRDefault="00384376" w14:paraId="3745ADFE" w14:textId="7DB81693">
      <w:pPr>
        <w:pStyle w:val="Title"/>
      </w:pPr>
      <w:r>
        <w:t>Alexander Scott</w:t>
      </w:r>
    </w:p>
    <w:p w:rsidR="007240D3" w:rsidP="00317C41" w:rsidRDefault="00384376" w14:paraId="04A7B59F" w14:textId="298E856E">
      <w:pPr>
        <w:spacing w:after="0"/>
        <w:jc w:val="center"/>
      </w:pPr>
      <w:r w:rsidRPr="00194585">
        <w:t>0780 973 9566 | alexzndrscott@gmail.com | London |</w:t>
      </w:r>
      <w:r w:rsidRPr="00194585" w:rsidR="00194585">
        <w:t xml:space="preserve"> </w:t>
      </w:r>
      <w:r w:rsidRPr="007240D3" w:rsidR="007240D3">
        <w:t>www.linkedin.com/in/alexanderjkscott/</w:t>
      </w:r>
    </w:p>
    <w:p w:rsidR="00194585" w:rsidP="00194585" w:rsidRDefault="009E4226" w14:paraId="4ED64A80" w14:textId="61883F2B">
      <w:pPr>
        <w:pStyle w:val="Heading1"/>
        <w:jc w:val="center"/>
      </w:pPr>
      <w:r>
        <w:t>SENIOR DATA SCIENTIST</w:t>
      </w:r>
    </w:p>
    <w:p w:rsidRPr="001630D0" w:rsidR="00194585" w:rsidP="00430BBA" w:rsidRDefault="00B01F63" w14:paraId="14CAA90A" w14:textId="1D0A4A68">
      <w:pPr>
        <w:pStyle w:val="Heading2"/>
        <w:spacing w:after="240"/>
        <w:jc w:val="center"/>
      </w:pPr>
      <w:r w:rsidRPr="001630D0">
        <w:t>In</w:t>
      </w:r>
      <w:r w:rsidRPr="001630D0" w:rsidR="00181F64">
        <w:t>surance Pricing</w:t>
      </w:r>
      <w:r w:rsidRPr="001630D0" w:rsidR="001C6979">
        <w:t xml:space="preserve"> </w:t>
      </w:r>
      <w:r w:rsidRPr="001630D0" w:rsidR="001C6979">
        <w:rPr>
          <w:rFonts w:ascii="Wingdings" w:hAnsi="Wingdings" w:eastAsia="Wingdings" w:cs="Wingdings"/>
          <w:b w:val="0"/>
        </w:rPr>
        <w:t>§</w:t>
      </w:r>
      <w:r w:rsidRPr="001630D0" w:rsidR="001C6979">
        <w:t xml:space="preserve"> </w:t>
      </w:r>
      <w:r w:rsidRPr="001630D0" w:rsidR="00181F64">
        <w:t>Data Modelling</w:t>
      </w:r>
      <w:r w:rsidRPr="001630D0" w:rsidR="001C6979">
        <w:t xml:space="preserve"> </w:t>
      </w:r>
      <w:r w:rsidRPr="001630D0" w:rsidR="001C6979">
        <w:rPr>
          <w:rFonts w:ascii="Wingdings" w:hAnsi="Wingdings" w:eastAsia="Wingdings" w:cs="Wingdings"/>
          <w:b w:val="0"/>
        </w:rPr>
        <w:t>§</w:t>
      </w:r>
      <w:r w:rsidRPr="001630D0" w:rsidR="001C6979">
        <w:t xml:space="preserve"> </w:t>
      </w:r>
      <w:r w:rsidRPr="001630D0" w:rsidR="00F6044D">
        <w:t>Data Optimisation</w:t>
      </w:r>
    </w:p>
    <w:p w:rsidRPr="002504FE" w:rsidR="002504FE" w:rsidP="00AC38FE" w:rsidRDefault="56D1A3D7" w14:paraId="18AA9CE1" w14:textId="265BF9DF">
      <w:pPr>
        <w:jc w:val="center"/>
      </w:pPr>
      <w:r w:rsidRPr="497DFA98" w:rsidR="497DFA98">
        <w:rPr>
          <w:noProof/>
        </w:rPr>
        <w:t>Skilled data scientist with eight years experience in the insurance sector. I take a meticulous approach to my work.  Being naturally inquisitive I enjoy problem-solving, and reading about the  latest tech trends; as well as networking with other industry professionals to expand my knowledge.</w:t>
      </w:r>
    </w:p>
    <w:p w:rsidR="002504FE" w:rsidP="002504FE" w:rsidRDefault="002504FE" w14:paraId="18A4685D" w14:textId="134439DC">
      <w:pPr>
        <w:pStyle w:val="Heading1"/>
      </w:pPr>
      <w:r>
        <w:t>Technical Skills</w:t>
      </w:r>
    </w:p>
    <w:p w:rsidRPr="006D3F7B" w:rsidR="002504FE" w:rsidP="006D3F7B" w:rsidRDefault="006D3F7B" w14:paraId="6360008D" w14:textId="2AFFF046">
      <w:pPr>
        <w:tabs>
          <w:tab w:val="right" w:pos="3119"/>
        </w:tabs>
      </w:pPr>
      <w:r w:rsidRPr="006D3F7B">
        <w:rPr>
          <w:b/>
          <w:bCs/>
        </w:rPr>
        <w:t>OPERATING SYSTEMS</w:t>
      </w:r>
      <w:r w:rsidRPr="006D3F7B">
        <w:tab/>
      </w:r>
      <w:r>
        <w:tab/>
      </w:r>
      <w:r w:rsidRPr="006D3F7B">
        <w:t>Windows, Linux and Mac</w:t>
      </w:r>
    </w:p>
    <w:p w:rsidRPr="006D3F7B" w:rsidR="006D3F7B" w:rsidP="008C2E04" w:rsidRDefault="006D3F7B" w14:paraId="47896D3D" w14:textId="7EA88638">
      <w:pPr>
        <w:tabs>
          <w:tab w:val="right" w:pos="3119"/>
        </w:tabs>
        <w:spacing w:after="0"/>
      </w:pPr>
      <w:r w:rsidRPr="006D3F7B">
        <w:rPr>
          <w:b/>
          <w:bCs/>
        </w:rPr>
        <w:t>PROGRAMMING LANGUAGES</w:t>
      </w:r>
      <w:r w:rsidRPr="006D3F7B">
        <w:tab/>
      </w:r>
      <w:r>
        <w:tab/>
      </w:r>
      <w:r w:rsidRPr="006D3F7B">
        <w:t>R</w:t>
      </w:r>
      <w:r w:rsidR="006B22D5">
        <w:t xml:space="preserve">, </w:t>
      </w:r>
      <w:r w:rsidRPr="006D3F7B">
        <w:t>Python, PySpark and SQL</w:t>
      </w:r>
    </w:p>
    <w:p w:rsidRPr="006D3F7B" w:rsidR="006D3F7B" w:rsidP="008C2E04" w:rsidRDefault="006D3F7B" w14:paraId="2E1F9FF4" w14:textId="0F94744B">
      <w:pPr>
        <w:tabs>
          <w:tab w:val="right" w:pos="3119"/>
        </w:tabs>
        <w:spacing w:after="0"/>
      </w:pPr>
      <w:r w:rsidRPr="006D3F7B">
        <w:tab/>
      </w:r>
      <w:r>
        <w:tab/>
      </w:r>
      <w:r w:rsidRPr="006D3F7B">
        <w:t>Jupyter Notebooks</w:t>
      </w:r>
    </w:p>
    <w:p w:rsidRPr="006D3F7B" w:rsidR="007E4A6B" w:rsidP="007E4A6B" w:rsidRDefault="006D3F7B" w14:paraId="13587019" w14:textId="2AE21A9E">
      <w:pPr>
        <w:tabs>
          <w:tab w:val="right" w:pos="3119"/>
        </w:tabs>
      </w:pPr>
      <w:r w:rsidRPr="006D3F7B">
        <w:tab/>
      </w:r>
      <w:r>
        <w:tab/>
      </w:r>
      <w:r w:rsidRPr="006D3F7B">
        <w:t>Azure Data Factory / Azure ML</w:t>
      </w:r>
      <w:r w:rsidR="001630D0">
        <w:t>/</w:t>
      </w:r>
      <w:r w:rsidRPr="001630D0" w:rsidR="001630D0">
        <w:t xml:space="preserve"> </w:t>
      </w:r>
      <w:r w:rsidRPr="006D3F7B" w:rsidR="001630D0">
        <w:t>DataBricks</w:t>
      </w:r>
    </w:p>
    <w:p w:rsidRPr="006D3F7B" w:rsidR="006D3F7B" w:rsidP="008C2E04" w:rsidRDefault="006D3F7B" w14:paraId="64E9FA04" w14:textId="673E2518">
      <w:pPr>
        <w:tabs>
          <w:tab w:val="right" w:pos="3119"/>
        </w:tabs>
        <w:spacing w:after="0"/>
      </w:pPr>
      <w:r w:rsidRPr="006D3F7B">
        <w:rPr>
          <w:b/>
          <w:bCs/>
        </w:rPr>
        <w:t>VISUALISATIONS</w:t>
      </w:r>
      <w:r w:rsidRPr="006D3F7B">
        <w:tab/>
      </w:r>
      <w:r>
        <w:tab/>
      </w:r>
      <w:r w:rsidRPr="006D3F7B">
        <w:t>Tableau/Looker/PowerBi</w:t>
      </w:r>
      <w:r w:rsidR="001630D0">
        <w:t>/</w:t>
      </w:r>
      <w:r w:rsidRPr="001630D0" w:rsidR="001630D0">
        <w:t xml:space="preserve"> </w:t>
      </w:r>
      <w:r w:rsidRPr="006D3F7B" w:rsidR="001630D0">
        <w:t>Maps</w:t>
      </w:r>
    </w:p>
    <w:p w:rsidRPr="006D3F7B" w:rsidR="006D3F7B" w:rsidP="006D3F7B" w:rsidRDefault="006D3F7B" w14:paraId="0FB9F7E9" w14:textId="6830E223">
      <w:pPr>
        <w:tabs>
          <w:tab w:val="right" w:pos="3119"/>
        </w:tabs>
      </w:pPr>
      <w:r w:rsidRPr="006D3F7B">
        <w:tab/>
      </w:r>
      <w:r>
        <w:tab/>
      </w:r>
      <w:r w:rsidRPr="006D3F7B">
        <w:t>Plotly (in R/Python)</w:t>
      </w:r>
    </w:p>
    <w:p w:rsidRPr="006D3F7B" w:rsidR="006D3F7B" w:rsidP="008C2E04" w:rsidRDefault="006D3F7B" w14:paraId="1414A397" w14:textId="27528512">
      <w:pPr>
        <w:tabs>
          <w:tab w:val="right" w:pos="3119"/>
        </w:tabs>
        <w:spacing w:after="0"/>
      </w:pPr>
      <w:r w:rsidRPr="006D3F7B">
        <w:rPr>
          <w:b/>
          <w:bCs/>
        </w:rPr>
        <w:t>CLOUD PLATFORMS</w:t>
      </w:r>
      <w:r w:rsidRPr="006D3F7B">
        <w:tab/>
      </w:r>
      <w:r>
        <w:tab/>
      </w:r>
      <w:r w:rsidRPr="006D3F7B">
        <w:t>Azure</w:t>
      </w:r>
    </w:p>
    <w:p w:rsidRPr="006D3F7B" w:rsidR="006D3F7B" w:rsidP="008C2E04" w:rsidRDefault="006D3F7B" w14:paraId="154F193E" w14:textId="27827517">
      <w:pPr>
        <w:tabs>
          <w:tab w:val="right" w:pos="3119"/>
        </w:tabs>
        <w:spacing w:after="0"/>
      </w:pPr>
      <w:r w:rsidRPr="006D3F7B">
        <w:tab/>
      </w:r>
      <w:r>
        <w:tab/>
      </w:r>
      <w:r w:rsidRPr="006D3F7B">
        <w:t>AWS</w:t>
      </w:r>
    </w:p>
    <w:p w:rsidR="003A7F49" w:rsidP="006D3F7B" w:rsidRDefault="006D3F7B" w14:paraId="77648B72" w14:textId="1620A689">
      <w:pPr>
        <w:tabs>
          <w:tab w:val="right" w:pos="3119"/>
        </w:tabs>
      </w:pPr>
      <w:r w:rsidRPr="006D3F7B">
        <w:tab/>
      </w:r>
      <w:r>
        <w:tab/>
      </w:r>
      <w:r w:rsidRPr="006D3F7B">
        <w:t>Custom-built platforms built on Linux-based servers</w:t>
      </w:r>
    </w:p>
    <w:p w:rsidR="006D3F7B" w:rsidP="006D3F7B" w:rsidRDefault="006D3F7B" w14:paraId="448D6F08" w14:textId="4630AF30">
      <w:pPr>
        <w:pStyle w:val="Heading1"/>
      </w:pPr>
      <w:r>
        <w:t>Work Experience</w:t>
      </w:r>
    </w:p>
    <w:p w:rsidRPr="008C2E04" w:rsidR="006D3F7B" w:rsidP="008C2E04" w:rsidRDefault="006D3F7B" w14:paraId="0C115D14" w14:textId="438764EA">
      <w:pPr>
        <w:tabs>
          <w:tab w:val="right" w:pos="9072"/>
        </w:tabs>
        <w:spacing w:after="0"/>
      </w:pPr>
      <w:r w:rsidRPr="008C2E04">
        <w:rPr>
          <w:b/>
          <w:bCs/>
        </w:rPr>
        <w:t>Senior</w:t>
      </w:r>
      <w:r w:rsidRPr="008C2E04" w:rsidR="008C2E04">
        <w:rPr>
          <w:b/>
          <w:bCs/>
        </w:rPr>
        <w:t xml:space="preserve"> Analyst / Data Scientist</w:t>
      </w:r>
      <w:r w:rsidRPr="008C2E04" w:rsidR="008C2E04">
        <w:rPr>
          <w:b/>
          <w:bCs/>
        </w:rPr>
        <w:tab/>
      </w:r>
      <w:r w:rsidRPr="008C2E04" w:rsidR="008C2E04">
        <w:t>September 2022 – February 2023</w:t>
      </w:r>
    </w:p>
    <w:p w:rsidR="008C2E04" w:rsidP="008C2E04" w:rsidRDefault="008C2E04" w14:paraId="2C5674D2" w14:textId="2193567D">
      <w:pPr>
        <w:tabs>
          <w:tab w:val="right" w:pos="9072"/>
        </w:tabs>
        <w:rPr>
          <w:i/>
          <w:iCs/>
        </w:rPr>
      </w:pPr>
      <w:r w:rsidRPr="008C2E04">
        <w:rPr>
          <w:b/>
          <w:bCs/>
        </w:rPr>
        <w:t>Marker Study</w:t>
      </w:r>
      <w:r>
        <w:rPr>
          <w:sz w:val="24"/>
          <w:szCs w:val="24"/>
        </w:rPr>
        <w:t xml:space="preserve"> – </w:t>
      </w:r>
      <w:r>
        <w:rPr>
          <w:i/>
          <w:iCs/>
        </w:rPr>
        <w:t>Haywards Heath</w:t>
      </w:r>
    </w:p>
    <w:p w:rsidR="008C2E04" w:rsidP="008C2E04" w:rsidRDefault="00A13126" w14:paraId="6E6D82E0" w14:textId="6F618AEB">
      <w:r w:rsidRPr="001630D0">
        <w:rPr>
          <w:noProof/>
        </w:rPr>
        <w:t>I primar</w:t>
      </w:r>
      <w:r w:rsidRPr="001630D0" w:rsidR="002E4390">
        <w:rPr>
          <w:noProof/>
        </w:rPr>
        <w:t>i</w:t>
      </w:r>
      <w:r w:rsidRPr="001630D0">
        <w:rPr>
          <w:noProof/>
        </w:rPr>
        <w:t>ly focused on data optimisation and efficiency to improve existing workflows</w:t>
      </w:r>
      <w:r w:rsidRPr="001630D0" w:rsidR="00BC6C71">
        <w:rPr>
          <w:noProof/>
        </w:rPr>
        <w:t xml:space="preserve"> and enha</w:t>
      </w:r>
      <w:r w:rsidRPr="001630D0" w:rsidR="002E4390">
        <w:rPr>
          <w:noProof/>
        </w:rPr>
        <w:t>nc</w:t>
      </w:r>
      <w:r w:rsidRPr="001630D0" w:rsidR="00BC6C71">
        <w:rPr>
          <w:noProof/>
        </w:rPr>
        <w:t xml:space="preserve">e productivity. </w:t>
      </w:r>
      <w:r w:rsidRPr="001630D0" w:rsidR="4F590A4E">
        <w:rPr>
          <w:noProof/>
        </w:rPr>
        <w:t xml:space="preserve">This I </w:t>
      </w:r>
      <w:r w:rsidRPr="001630D0" w:rsidR="008D43E3">
        <w:rPr>
          <w:noProof/>
        </w:rPr>
        <w:t xml:space="preserve"> achieved by building a new pipeline </w:t>
      </w:r>
      <w:r w:rsidRPr="001630D0" w:rsidR="000E403D">
        <w:rPr>
          <w:noProof/>
        </w:rPr>
        <w:t>and modif</w:t>
      </w:r>
      <w:r w:rsidRPr="001630D0" w:rsidR="002E4390">
        <w:rPr>
          <w:noProof/>
        </w:rPr>
        <w:t>ying</w:t>
      </w:r>
      <w:r w:rsidRPr="001630D0" w:rsidR="000E403D">
        <w:rPr>
          <w:noProof/>
        </w:rPr>
        <w:t xml:space="preserve"> existing ones.</w:t>
      </w:r>
      <w:r w:rsidRPr="001630D0" w:rsidR="00C359E8">
        <w:rPr>
          <w:noProof/>
        </w:rPr>
        <w:t xml:space="preserve"> In addition, I assisted with machine learning </w:t>
      </w:r>
      <w:r w:rsidRPr="001630D0" w:rsidR="00A249B0">
        <w:rPr>
          <w:noProof/>
        </w:rPr>
        <w:t>and modelling.</w:t>
      </w:r>
    </w:p>
    <w:p w:rsidRPr="001A6BF6" w:rsidR="008C2E04" w:rsidP="008C2E04" w:rsidRDefault="008C2E04" w14:paraId="78BB8857" w14:textId="372FDD6C">
      <w:pPr>
        <w:pStyle w:val="ListParagraph"/>
        <w:numPr>
          <w:ilvl w:val="0"/>
          <w:numId w:val="4"/>
        </w:numPr>
      </w:pPr>
      <w:r w:rsidRPr="001A6BF6">
        <w:t xml:space="preserve">Daily Automation – Scheduling jobs via DataBricks – CLI – Python – </w:t>
      </w:r>
      <w:r w:rsidR="001630D0">
        <w:t xml:space="preserve">Run through </w:t>
      </w:r>
      <w:r w:rsidRPr="001A6BF6">
        <w:t>Radar Push back to DataBricks (For market insight and further use in PowerBi</w:t>
      </w:r>
      <w:r w:rsidR="001630D0">
        <w:t>, etc.</w:t>
      </w:r>
      <w:r w:rsidRPr="001A6BF6">
        <w:t>)</w:t>
      </w:r>
    </w:p>
    <w:p w:rsidRPr="001A6BF6" w:rsidR="008C2E04" w:rsidP="008C2E04" w:rsidRDefault="008C2E04" w14:paraId="4D6A6C7D" w14:textId="77777777">
      <w:pPr>
        <w:pStyle w:val="ListParagraph"/>
        <w:numPr>
          <w:ilvl w:val="0"/>
          <w:numId w:val="4"/>
        </w:numPr>
      </w:pPr>
      <w:r w:rsidRPr="001A6BF6">
        <w:t>Modelling (Radar and Python) – Risk severity, frequency and conversion (Motor market)</w:t>
      </w:r>
    </w:p>
    <w:p w:rsidR="008C2E04" w:rsidP="008C2E04" w:rsidRDefault="008C2E04" w14:paraId="0E41BDA8" w14:textId="77777777">
      <w:pPr>
        <w:pStyle w:val="ListParagraph"/>
        <w:numPr>
          <w:ilvl w:val="0"/>
          <w:numId w:val="4"/>
        </w:numPr>
      </w:pPr>
      <w:r w:rsidRPr="001A6BF6">
        <w:t>Hyperparameter tuning insights</w:t>
      </w:r>
    </w:p>
    <w:p w:rsidR="008C2E04" w:rsidP="008C2E04" w:rsidRDefault="008C2E04" w14:paraId="4C117413" w14:textId="135408B8">
      <w:pPr>
        <w:tabs>
          <w:tab w:val="right" w:pos="9072"/>
        </w:tabs>
        <w:spacing w:after="0"/>
      </w:pPr>
      <w:r w:rsidRPr="008C2E04">
        <w:rPr>
          <w:b/>
          <w:bCs/>
        </w:rPr>
        <w:t>Data Scientist</w:t>
      </w:r>
      <w:r w:rsidRPr="008C2E04">
        <w:tab/>
      </w:r>
      <w:r w:rsidRPr="008C2E04">
        <w:t>March 2021 – September 2022</w:t>
      </w:r>
    </w:p>
    <w:p w:rsidR="008C2E04" w:rsidP="008C2E04" w:rsidRDefault="008C2E04" w14:paraId="73190A0A" w14:textId="3C071429">
      <w:pPr>
        <w:tabs>
          <w:tab w:val="right" w:pos="9072"/>
        </w:tabs>
      </w:pPr>
      <w:r>
        <w:rPr>
          <w:b/>
          <w:bCs/>
        </w:rPr>
        <w:t>ERGO Insurance</w:t>
      </w:r>
      <w:r>
        <w:t xml:space="preserve"> – </w:t>
      </w:r>
      <w:r w:rsidRPr="001842E9">
        <w:rPr>
          <w:i/>
          <w:iCs/>
        </w:rPr>
        <w:t>London</w:t>
      </w:r>
    </w:p>
    <w:p w:rsidR="008C2E04" w:rsidP="008C2E04" w:rsidRDefault="00E5386C" w14:paraId="26B0E41F" w14:textId="31B82222">
      <w:r w:rsidRPr="001630D0">
        <w:rPr>
          <w:noProof/>
        </w:rPr>
        <w:t>I worked on data optimisation and automation</w:t>
      </w:r>
      <w:r w:rsidRPr="001630D0" w:rsidR="00F408A3">
        <w:rPr>
          <w:noProof/>
        </w:rPr>
        <w:t xml:space="preserve"> and was involved in client management </w:t>
      </w:r>
      <w:r w:rsidRPr="001630D0" w:rsidR="0054129E">
        <w:rPr>
          <w:noProof/>
        </w:rPr>
        <w:t xml:space="preserve">to migrate </w:t>
      </w:r>
      <w:r w:rsidRPr="001630D0" w:rsidR="00A6399E">
        <w:rPr>
          <w:noProof/>
        </w:rPr>
        <w:t xml:space="preserve">data to a centralised system. </w:t>
      </w:r>
    </w:p>
    <w:p w:rsidRPr="001A6BF6" w:rsidR="008C2E04" w:rsidP="008C2E04" w:rsidRDefault="008C2E04" w14:paraId="58A69583" w14:textId="352A772B">
      <w:pPr>
        <w:pStyle w:val="ListParagraph"/>
        <w:numPr>
          <w:ilvl w:val="0"/>
          <w:numId w:val="5"/>
        </w:numPr>
      </w:pPr>
      <w:r w:rsidRPr="001A6BF6">
        <w:t xml:space="preserve">Client migration from SFTP &amp; Emails to Sharepoint for claims and sales </w:t>
      </w:r>
      <w:r w:rsidR="001630D0">
        <w:t>data (BDX csvs)</w:t>
      </w:r>
    </w:p>
    <w:p w:rsidRPr="001A6BF6" w:rsidR="008C2E04" w:rsidP="008C2E04" w:rsidRDefault="008C2E04" w14:paraId="09C2A2A7" w14:textId="77777777">
      <w:pPr>
        <w:pStyle w:val="ListParagraph"/>
        <w:numPr>
          <w:ilvl w:val="0"/>
          <w:numId w:val="5"/>
        </w:numPr>
      </w:pPr>
      <w:r w:rsidRPr="001A6BF6">
        <w:t>Assist in the setup of the new Azure Ecosystem – Mainly Synapse, ADF and Azure ML</w:t>
      </w:r>
    </w:p>
    <w:p w:rsidR="008C2E04" w:rsidP="008C2E04" w:rsidRDefault="008C2E04" w14:paraId="36C1FAF4" w14:textId="77777777">
      <w:pPr>
        <w:pStyle w:val="ListParagraph"/>
        <w:numPr>
          <w:ilvl w:val="0"/>
          <w:numId w:val="5"/>
        </w:numPr>
      </w:pPr>
      <w:r w:rsidRPr="001A6BF6">
        <w:t>Creating Web scrapers for comparison websites such as MSM and GoCompare to deliver to the pricing team to give insight on our prices against the market</w:t>
      </w:r>
    </w:p>
    <w:p w:rsidR="008C2E04" w:rsidP="008C2E04" w:rsidRDefault="008C2E04" w14:paraId="5B9547D7" w14:textId="27099C68">
      <w:pPr>
        <w:pStyle w:val="ListParagraph"/>
        <w:numPr>
          <w:ilvl w:val="0"/>
          <w:numId w:val="5"/>
        </w:numPr>
      </w:pPr>
      <w:r w:rsidRPr="001A6BF6">
        <w:t>Exploring Geospatial data for high-risk areas in Travel – using open source data and using R to create maps to highlight these</w:t>
      </w:r>
    </w:p>
    <w:p w:rsidR="008C2E04" w:rsidP="00C766C4" w:rsidRDefault="008C2E04" w14:paraId="51C58CD1" w14:textId="172334DF">
      <w:pPr>
        <w:tabs>
          <w:tab w:val="right" w:pos="9072"/>
        </w:tabs>
        <w:spacing w:after="0"/>
      </w:pPr>
      <w:r>
        <w:rPr>
          <w:b/>
          <w:bCs/>
        </w:rPr>
        <w:t xml:space="preserve">Pricing Analyst </w:t>
      </w:r>
      <w:r w:rsidR="001842E9">
        <w:rPr>
          <w:b/>
          <w:bCs/>
        </w:rPr>
        <w:t>|</w:t>
      </w:r>
      <w:r>
        <w:rPr>
          <w:b/>
          <w:bCs/>
        </w:rPr>
        <w:t xml:space="preserve"> Data Sophistication Advisor (Contract)</w:t>
      </w:r>
      <w:r>
        <w:tab/>
      </w:r>
      <w:r w:rsidR="00C766C4">
        <w:t>November 2020 – February 2021</w:t>
      </w:r>
    </w:p>
    <w:p w:rsidR="00C766C4" w:rsidP="008C2E04" w:rsidRDefault="00C766C4" w14:paraId="49401F22" w14:textId="3CD54E05">
      <w:pPr>
        <w:tabs>
          <w:tab w:val="right" w:pos="9072"/>
        </w:tabs>
      </w:pPr>
      <w:r>
        <w:rPr>
          <w:b/>
          <w:bCs/>
        </w:rPr>
        <w:t>Carbon Underwriting</w:t>
      </w:r>
      <w:r>
        <w:t xml:space="preserve"> – </w:t>
      </w:r>
      <w:r w:rsidRPr="001842E9">
        <w:rPr>
          <w:i/>
          <w:iCs/>
        </w:rPr>
        <w:t>London</w:t>
      </w:r>
    </w:p>
    <w:p w:rsidR="00C766C4" w:rsidP="008C2E04" w:rsidRDefault="56D1A3D7" w14:paraId="59069348" w14:textId="1D461359">
      <w:pPr>
        <w:tabs>
          <w:tab w:val="right" w:pos="9072"/>
        </w:tabs>
      </w:pPr>
      <w:r w:rsidRPr="56D1A3D7">
        <w:rPr>
          <w:noProof/>
        </w:rPr>
        <w:t xml:space="preserve">I worked in a small team which was involved in building infrastructure and creating data pipelines which optimised existing workflows. I updated their tech stack and developed catastrophe models. </w:t>
      </w:r>
    </w:p>
    <w:p w:rsidRPr="001A6BF6" w:rsidR="00C766C4" w:rsidP="00C766C4" w:rsidRDefault="00C766C4" w14:paraId="260FADA6" w14:textId="77777777">
      <w:pPr>
        <w:pStyle w:val="ListParagraph"/>
        <w:numPr>
          <w:ilvl w:val="0"/>
          <w:numId w:val="6"/>
        </w:numPr>
      </w:pPr>
      <w:r w:rsidRPr="001A6BF6">
        <w:t>MI migration from PowerBI to Looker for external and internal stakeholders</w:t>
      </w:r>
    </w:p>
    <w:p w:rsidRPr="001A6BF6" w:rsidR="00C766C4" w:rsidP="00C766C4" w:rsidRDefault="00C766C4" w14:paraId="42857DCA" w14:textId="77777777">
      <w:pPr>
        <w:pStyle w:val="ListParagraph"/>
        <w:numPr>
          <w:ilvl w:val="0"/>
          <w:numId w:val="6"/>
        </w:numPr>
      </w:pPr>
      <w:r w:rsidRPr="001A6BF6">
        <w:t>Creating Looker dashboards</w:t>
      </w:r>
    </w:p>
    <w:p w:rsidRPr="001A6BF6" w:rsidR="00C766C4" w:rsidP="00C766C4" w:rsidRDefault="00C766C4" w14:paraId="163788F9" w14:textId="77777777">
      <w:pPr>
        <w:pStyle w:val="ListParagraph"/>
        <w:numPr>
          <w:ilvl w:val="0"/>
          <w:numId w:val="6"/>
        </w:numPr>
      </w:pPr>
      <w:r w:rsidRPr="001A6BF6">
        <w:t>Migration to Azure for the data architecture</w:t>
      </w:r>
    </w:p>
    <w:p w:rsidR="00C766C4" w:rsidP="00C766C4" w:rsidRDefault="00C766C4" w14:paraId="75055A44" w14:textId="77777777">
      <w:pPr>
        <w:pStyle w:val="ListParagraph"/>
        <w:numPr>
          <w:ilvl w:val="0"/>
          <w:numId w:val="6"/>
        </w:numPr>
      </w:pPr>
      <w:r w:rsidRPr="001A6BF6">
        <w:t>Exploring other solutions for insurance claims Triangles (Python based)</w:t>
      </w:r>
    </w:p>
    <w:p w:rsidR="00C766C4" w:rsidP="00C766C4" w:rsidRDefault="00C766C4" w14:paraId="2BC7196B" w14:textId="0228DF26">
      <w:pPr>
        <w:pStyle w:val="ListParagraph"/>
        <w:numPr>
          <w:ilvl w:val="0"/>
          <w:numId w:val="6"/>
        </w:numPr>
      </w:pPr>
      <w:r w:rsidRPr="001A6BF6">
        <w:t>Earthquake data in Italy and Canada mapped to provide insight into high-risk areas (written in R and Looker)</w:t>
      </w:r>
    </w:p>
    <w:p w:rsidR="00C766C4" w:rsidP="00C766C4" w:rsidRDefault="00C766C4" w14:paraId="276373AA" w14:textId="4A70658E">
      <w:pPr>
        <w:tabs>
          <w:tab w:val="right" w:pos="9072"/>
        </w:tabs>
        <w:spacing w:after="0"/>
      </w:pPr>
      <w:r>
        <w:rPr>
          <w:b/>
          <w:bCs/>
        </w:rPr>
        <w:t>Optimisation Pricing Analyst</w:t>
      </w:r>
      <w:r>
        <w:tab/>
      </w:r>
      <w:r>
        <w:t>March 2017 – November 2020</w:t>
      </w:r>
    </w:p>
    <w:p w:rsidR="00C766C4" w:rsidP="00C766C4" w:rsidRDefault="00C766C4" w14:paraId="4E61DAF8" w14:textId="5EBCC7C5">
      <w:pPr>
        <w:tabs>
          <w:tab w:val="right" w:pos="9072"/>
        </w:tabs>
      </w:pPr>
      <w:r>
        <w:rPr>
          <w:b/>
          <w:bCs/>
        </w:rPr>
        <w:t>AXA Insurance</w:t>
      </w:r>
      <w:r>
        <w:t xml:space="preserve"> – </w:t>
      </w:r>
      <w:r w:rsidRPr="001842E9">
        <w:rPr>
          <w:i/>
          <w:iCs/>
        </w:rPr>
        <w:t>London</w:t>
      </w:r>
    </w:p>
    <w:p w:rsidR="00C766C4" w:rsidP="00C766C4" w:rsidRDefault="004242C6" w14:paraId="48966BB9" w14:textId="50AA2D45">
      <w:pPr>
        <w:tabs>
          <w:tab w:val="right" w:pos="9072"/>
        </w:tabs>
      </w:pPr>
      <w:r w:rsidRPr="001630D0">
        <w:rPr>
          <w:noProof/>
        </w:rPr>
        <w:t>Worked on pricing optimis</w:t>
      </w:r>
      <w:r w:rsidRPr="001630D0" w:rsidR="00C5485E">
        <w:rPr>
          <w:noProof/>
        </w:rPr>
        <w:t>ation using open</w:t>
      </w:r>
      <w:r w:rsidRPr="001630D0" w:rsidR="001B2FE5">
        <w:rPr>
          <w:noProof/>
        </w:rPr>
        <w:t>-</w:t>
      </w:r>
      <w:r w:rsidRPr="001630D0" w:rsidR="00C5485E">
        <w:rPr>
          <w:noProof/>
        </w:rPr>
        <w:t>source tools to improve</w:t>
      </w:r>
      <w:r w:rsidRPr="001630D0" w:rsidR="00D37C3D">
        <w:rPr>
          <w:noProof/>
        </w:rPr>
        <w:t xml:space="preserve"> machine learning and </w:t>
      </w:r>
      <w:r w:rsidRPr="001630D0" w:rsidR="00A96835">
        <w:rPr>
          <w:noProof/>
        </w:rPr>
        <w:t xml:space="preserve">reduce costs. </w:t>
      </w:r>
      <w:r w:rsidRPr="001630D0" w:rsidR="00EB24D9">
        <w:rPr>
          <w:noProof/>
        </w:rPr>
        <w:t>I</w:t>
      </w:r>
      <w:r w:rsidRPr="001630D0" w:rsidR="00CD0D60">
        <w:rPr>
          <w:noProof/>
        </w:rPr>
        <w:t xml:space="preserve"> also advised on different lines of business for tech</w:t>
      </w:r>
      <w:r w:rsidRPr="001630D0" w:rsidR="001B2FE5">
        <w:rPr>
          <w:noProof/>
        </w:rPr>
        <w:t xml:space="preserve"> </w:t>
      </w:r>
      <w:r w:rsidRPr="001630D0" w:rsidR="00CD0D60">
        <w:rPr>
          <w:noProof/>
        </w:rPr>
        <w:t xml:space="preserve">stack and </w:t>
      </w:r>
      <w:r w:rsidRPr="001630D0" w:rsidR="00BF7302">
        <w:rPr>
          <w:noProof/>
        </w:rPr>
        <w:t>created maps for risk modelling.</w:t>
      </w:r>
    </w:p>
    <w:p w:rsidRPr="001A6BF6" w:rsidR="00C766C4" w:rsidP="00C766C4" w:rsidRDefault="00C766C4" w14:paraId="0F008B58" w14:textId="77777777">
      <w:pPr>
        <w:pStyle w:val="ListParagraph"/>
        <w:numPr>
          <w:ilvl w:val="0"/>
          <w:numId w:val="7"/>
        </w:numPr>
      </w:pPr>
      <w:r w:rsidRPr="001A6BF6">
        <w:t>Migration from an internal cloud-based system (Linux) towards Azure to support a heavier data load</w:t>
      </w:r>
    </w:p>
    <w:p w:rsidRPr="001A6BF6" w:rsidR="00C766C4" w:rsidP="00C766C4" w:rsidRDefault="00C766C4" w14:paraId="22EE5EED" w14:textId="77777777">
      <w:pPr>
        <w:pStyle w:val="ListParagraph"/>
        <w:numPr>
          <w:ilvl w:val="0"/>
          <w:numId w:val="7"/>
        </w:numPr>
      </w:pPr>
      <w:r w:rsidRPr="001A6BF6">
        <w:t>Resourcing big data in a concise form to internal stakeholders (60 million quotes daily in the motor market reached AXA)</w:t>
      </w:r>
    </w:p>
    <w:p w:rsidRPr="001A6BF6" w:rsidR="00C766C4" w:rsidP="00C766C4" w:rsidRDefault="00C766C4" w14:paraId="2DBC672A" w14:textId="77777777">
      <w:pPr>
        <w:pStyle w:val="ListParagraph"/>
        <w:numPr>
          <w:ilvl w:val="0"/>
          <w:numId w:val="7"/>
        </w:numPr>
      </w:pPr>
      <w:r w:rsidRPr="001A6BF6">
        <w:t xml:space="preserve">Research into alternative pricing models – a move away from Towers Watson to open-source tools such as R and Python to generate conversion models more effectively </w:t>
      </w:r>
    </w:p>
    <w:p w:rsidR="00C766C4" w:rsidP="00C766C4" w:rsidRDefault="00C766C4" w14:paraId="04F713D6" w14:textId="10F99338">
      <w:pPr>
        <w:pStyle w:val="ListParagraph"/>
        <w:numPr>
          <w:ilvl w:val="0"/>
          <w:numId w:val="7"/>
        </w:numPr>
      </w:pPr>
      <w:r w:rsidRPr="001A6BF6">
        <w:t>Generating Maps for the Housing insurance team to identify risks by region (written in R)</w:t>
      </w:r>
    </w:p>
    <w:p w:rsidR="00C766C4" w:rsidP="00C766C4" w:rsidRDefault="6612905B" w14:paraId="06AF1230" w14:textId="26F9EE49">
      <w:pPr>
        <w:pStyle w:val="ListParagraph"/>
        <w:numPr>
          <w:ilvl w:val="0"/>
          <w:numId w:val="7"/>
        </w:numPr>
      </w:pPr>
      <w:r>
        <w:t>Presented a</w:t>
      </w:r>
      <w:r w:rsidRPr="001A6BF6" w:rsidR="00C766C4">
        <w:t xml:space="preserve"> talk in Paris on Bayesian Optimization (as an alternative to grid search) to the wider global AXA Data teams</w:t>
      </w:r>
    </w:p>
    <w:p w:rsidR="00C766C4" w:rsidP="00C766C4" w:rsidRDefault="00C766C4" w14:paraId="1A45A168" w14:textId="34143E69">
      <w:pPr>
        <w:tabs>
          <w:tab w:val="right" w:pos="9072"/>
        </w:tabs>
        <w:spacing w:after="0"/>
      </w:pPr>
      <w:r>
        <w:rPr>
          <w:b/>
          <w:bCs/>
        </w:rPr>
        <w:t>Data Analyst</w:t>
      </w:r>
      <w:r>
        <w:tab/>
      </w:r>
      <w:r>
        <w:t>May 2015 – February 2017</w:t>
      </w:r>
    </w:p>
    <w:p w:rsidR="00C766C4" w:rsidP="00C766C4" w:rsidRDefault="00C766C4" w14:paraId="4698FF9C" w14:textId="158B064C">
      <w:pPr>
        <w:tabs>
          <w:tab w:val="right" w:pos="9072"/>
        </w:tabs>
      </w:pPr>
      <w:r>
        <w:rPr>
          <w:b/>
          <w:bCs/>
        </w:rPr>
        <w:t>Which?</w:t>
      </w:r>
      <w:r>
        <w:t xml:space="preserve"> – </w:t>
      </w:r>
      <w:r w:rsidRPr="00687655">
        <w:rPr>
          <w:i/>
          <w:iCs/>
        </w:rPr>
        <w:t>London</w:t>
      </w:r>
    </w:p>
    <w:p w:rsidRPr="001630D0" w:rsidR="001630D0" w:rsidP="00811195" w:rsidRDefault="00E54DCB" w14:paraId="0191603E" w14:textId="6C18BC52">
      <w:pPr>
        <w:tabs>
          <w:tab w:val="right" w:pos="9072"/>
        </w:tabs>
        <w:rPr>
          <w:noProof/>
        </w:rPr>
      </w:pPr>
      <w:r w:rsidRPr="00687655">
        <w:rPr>
          <w:noProof/>
        </w:rPr>
        <w:t xml:space="preserve">Assisted </w:t>
      </w:r>
      <w:r w:rsidRPr="00687655" w:rsidR="7E000AED">
        <w:rPr>
          <w:noProof/>
        </w:rPr>
        <w:t xml:space="preserve">the </w:t>
      </w:r>
      <w:r w:rsidRPr="00687655" w:rsidR="699811B1">
        <w:rPr>
          <w:noProof/>
        </w:rPr>
        <w:t>editors</w:t>
      </w:r>
      <w:r w:rsidRPr="00687655">
        <w:rPr>
          <w:noProof/>
        </w:rPr>
        <w:t xml:space="preserve"> with sourcing data </w:t>
      </w:r>
      <w:r w:rsidRPr="00687655" w:rsidR="001630D0">
        <w:rPr>
          <w:noProof/>
        </w:rPr>
        <w:t xml:space="preserve">for </w:t>
      </w:r>
      <w:r w:rsidRPr="00687655" w:rsidR="7E000AED">
        <w:rPr>
          <w:noProof/>
        </w:rPr>
        <w:t xml:space="preserve">their </w:t>
      </w:r>
      <w:r w:rsidRPr="00687655" w:rsidR="001630D0">
        <w:rPr>
          <w:noProof/>
        </w:rPr>
        <w:t>use in articles.</w:t>
      </w:r>
    </w:p>
    <w:p w:rsidRPr="001630D0" w:rsidR="00C766C4" w:rsidP="001630D0" w:rsidRDefault="00610777" w14:paraId="701C5D5C" w14:textId="6D9BE25A">
      <w:pPr>
        <w:pStyle w:val="ListParagraph"/>
        <w:numPr>
          <w:ilvl w:val="0"/>
          <w:numId w:val="9"/>
        </w:numPr>
        <w:tabs>
          <w:tab w:val="right" w:pos="9072"/>
        </w:tabs>
        <w:rPr>
          <w:noProof/>
          <w:color w:val="FF0000"/>
        </w:rPr>
      </w:pPr>
      <w:r w:rsidRPr="001630D0">
        <w:t xml:space="preserve">Scraping data for University and NHS websites for the team to perform analysis – for </w:t>
      </w:r>
      <w:r w:rsidRPr="001A6BF6">
        <w:t>example, the NHS standards of various trusts and care homes.</w:t>
      </w:r>
      <w:r w:rsidRPr="001630D0" w:rsidR="00C766C4">
        <w:t xml:space="preserve"> data </w:t>
      </w:r>
      <w:r w:rsidR="7E000AED">
        <w:t>from</w:t>
      </w:r>
      <w:r w:rsidRPr="001630D0" w:rsidR="00C766C4">
        <w:t xml:space="preserve"> University and NHS websites for the team to perform analysis – for </w:t>
      </w:r>
      <w:r w:rsidRPr="001A6BF6" w:rsidR="00C766C4">
        <w:t>example, the NHS standards of various trusts and care homes.</w:t>
      </w:r>
    </w:p>
    <w:p w:rsidR="00C766C4" w:rsidP="00C766C4" w:rsidRDefault="00C766C4" w14:paraId="5349EE19" w14:textId="77777777">
      <w:pPr>
        <w:pStyle w:val="ListParagraph"/>
        <w:numPr>
          <w:ilvl w:val="0"/>
          <w:numId w:val="8"/>
        </w:numPr>
      </w:pPr>
      <w:r w:rsidRPr="001A6BF6">
        <w:t>Mapping in R to show regions based on various metrics</w:t>
      </w:r>
    </w:p>
    <w:p w:rsidR="00C766C4" w:rsidP="00C766C4" w:rsidRDefault="00C766C4" w14:paraId="18104057" w14:textId="0C9BE26C">
      <w:pPr>
        <w:pStyle w:val="ListParagraph"/>
        <w:numPr>
          <w:ilvl w:val="0"/>
          <w:numId w:val="8"/>
        </w:numPr>
      </w:pPr>
      <w:r w:rsidRPr="001A6BF6">
        <w:t>Lead a Data Dive project in Bristol to find the best solutions to current industry practices.</w:t>
      </w:r>
    </w:p>
    <w:p w:rsidR="00C766C4" w:rsidP="00C766C4" w:rsidRDefault="00C766C4" w14:paraId="74A5AD17" w14:textId="55FAE6B2">
      <w:pPr>
        <w:pStyle w:val="Heading1"/>
      </w:pPr>
      <w:r>
        <w:t>Education</w:t>
      </w:r>
    </w:p>
    <w:p w:rsidR="00C766C4" w:rsidP="00C766C4" w:rsidRDefault="00C766C4" w14:paraId="305171D6" w14:textId="734AABFE">
      <w:pPr>
        <w:spacing w:after="0"/>
        <w:rPr>
          <w:b/>
          <w:bCs/>
        </w:rPr>
      </w:pPr>
      <w:r>
        <w:rPr>
          <w:b/>
          <w:bCs/>
        </w:rPr>
        <w:t>MSc. Applied Statistics and Data Mining</w:t>
      </w:r>
    </w:p>
    <w:p w:rsidR="00C766C4" w:rsidP="00C766C4" w:rsidRDefault="00C766C4" w14:paraId="4BF6AC8D" w14:textId="79C7BF89">
      <w:r>
        <w:rPr>
          <w:b/>
          <w:bCs/>
        </w:rPr>
        <w:t>University of St. Andrews</w:t>
      </w:r>
      <w:r>
        <w:t xml:space="preserve"> | </w:t>
      </w:r>
      <w:r w:rsidRPr="001842E9">
        <w:rPr>
          <w:i/>
          <w:iCs/>
        </w:rPr>
        <w:t>September 2013 – September 2014</w:t>
      </w:r>
    </w:p>
    <w:p w:rsidR="00C766C4" w:rsidP="00C766C4" w:rsidRDefault="00C766C4" w14:paraId="037F2F75" w14:textId="085AE682">
      <w:pPr>
        <w:spacing w:after="0"/>
        <w:rPr>
          <w:b/>
          <w:bCs/>
        </w:rPr>
      </w:pPr>
      <w:r>
        <w:rPr>
          <w:b/>
          <w:bCs/>
        </w:rPr>
        <w:t>BSc. Honours Economics</w:t>
      </w:r>
    </w:p>
    <w:p w:rsidR="00C766C4" w:rsidP="00C766C4" w:rsidRDefault="00C766C4" w14:paraId="035D259C" w14:textId="370EF2E3">
      <w:r>
        <w:rPr>
          <w:b/>
          <w:bCs/>
        </w:rPr>
        <w:t>University of Glasgow</w:t>
      </w:r>
      <w:r>
        <w:t xml:space="preserve"> | </w:t>
      </w:r>
      <w:r w:rsidRPr="001842E9">
        <w:rPr>
          <w:i/>
          <w:iCs/>
        </w:rPr>
        <w:t>September 2009 – June 2013</w:t>
      </w:r>
    </w:p>
    <w:p w:rsidR="00C766C4" w:rsidP="00C766C4" w:rsidRDefault="00C766C4" w14:paraId="1F270FDC" w14:textId="20BDBC1A">
      <w:pPr>
        <w:pStyle w:val="Heading1"/>
      </w:pPr>
      <w:r>
        <w:t>Hobbies</w:t>
      </w:r>
    </w:p>
    <w:p w:rsidRPr="00C766C4" w:rsidR="00C766C4" w:rsidP="00C766C4" w:rsidRDefault="00C766C4" w14:paraId="77465878" w14:textId="28C32097">
      <w:r>
        <w:t xml:space="preserve">Swimming </w:t>
      </w:r>
      <w:r>
        <w:rPr>
          <w:rFonts w:ascii="Wingdings" w:hAnsi="Wingdings" w:eastAsia="Wingdings" w:cs="Wingdings"/>
        </w:rPr>
        <w:t>§</w:t>
      </w:r>
      <w:r>
        <w:t xml:space="preserve"> Muay Thai </w:t>
      </w:r>
      <w:r>
        <w:rPr>
          <w:rFonts w:ascii="Wingdings" w:hAnsi="Wingdings" w:eastAsia="Wingdings" w:cs="Wingdings"/>
        </w:rPr>
        <w:t>§</w:t>
      </w:r>
      <w:r>
        <w:t xml:space="preserve"> Gymnastic Rings </w:t>
      </w:r>
      <w:r>
        <w:rPr>
          <w:rFonts w:ascii="Wingdings" w:hAnsi="Wingdings" w:eastAsia="Wingdings" w:cs="Wingdings"/>
        </w:rPr>
        <w:t>§</w:t>
      </w:r>
      <w:r>
        <w:t xml:space="preserve"> Reading </w:t>
      </w:r>
    </w:p>
    <w:sectPr w:rsidRPr="00C766C4" w:rsidR="00C766C4" w:rsidSect="00194585">
      <w:footerReference w:type="default" r:id="rId7"/>
      <w:pgSz w:w="11906" w:h="16838" w:orient="portrait"/>
      <w:pgMar w:top="1077" w:right="1440" w:bottom="107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AB1413" w:rsidP="00C766C4" w:rsidRDefault="00AB1413" w14:paraId="4742D69E" w14:textId="77777777">
      <w:pPr>
        <w:spacing w:after="0" w:line="240" w:lineRule="auto"/>
      </w:pPr>
      <w:r>
        <w:separator/>
      </w:r>
    </w:p>
  </w:endnote>
  <w:endnote w:type="continuationSeparator" w:id="0">
    <w:p w:rsidR="00AB1413" w:rsidP="00C766C4" w:rsidRDefault="00AB1413" w14:paraId="5AF3AEC7" w14:textId="77777777">
      <w:pPr>
        <w:spacing w:after="0" w:line="240" w:lineRule="auto"/>
      </w:pPr>
      <w:r>
        <w:continuationSeparator/>
      </w:r>
    </w:p>
  </w:endnote>
  <w:endnote w:type="continuationNotice" w:id="1">
    <w:p w:rsidR="00AB1413" w:rsidRDefault="00AB1413" w14:paraId="71EF8381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C766C4" w:rsidP="00C27340" w:rsidRDefault="00C766C4" w14:paraId="33E20FA8" w14:textId="11FBA670">
    <w:pPr>
      <w:pStyle w:val="Footer"/>
      <w:jc w:val="center"/>
    </w:pPr>
  </w:p>
  <w:p w:rsidR="00C766C4" w:rsidP="00C27340" w:rsidRDefault="00C27340" w14:paraId="0A88C0C6" w14:textId="12D15170">
    <w:pPr>
      <w:pStyle w:val="Footer"/>
      <w:jc w:val="center"/>
    </w:pPr>
    <w:r>
      <w:t>Alexander Scott | CV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AB1413" w:rsidP="00C766C4" w:rsidRDefault="00AB1413" w14:paraId="5792474B" w14:textId="77777777">
      <w:pPr>
        <w:spacing w:after="0" w:line="240" w:lineRule="auto"/>
      </w:pPr>
      <w:r>
        <w:separator/>
      </w:r>
    </w:p>
  </w:footnote>
  <w:footnote w:type="continuationSeparator" w:id="0">
    <w:p w:rsidR="00AB1413" w:rsidP="00C766C4" w:rsidRDefault="00AB1413" w14:paraId="4125C4A7" w14:textId="77777777">
      <w:pPr>
        <w:spacing w:after="0" w:line="240" w:lineRule="auto"/>
      </w:pPr>
      <w:r>
        <w:continuationSeparator/>
      </w:r>
    </w:p>
  </w:footnote>
  <w:footnote w:type="continuationNotice" w:id="1">
    <w:p w:rsidR="00AB1413" w:rsidRDefault="00AB1413" w14:paraId="5C9FE3D6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0A0D39"/>
    <w:multiLevelType w:val="hybridMultilevel"/>
    <w:tmpl w:val="D55A8F3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5E35FB8"/>
    <w:multiLevelType w:val="hybridMultilevel"/>
    <w:tmpl w:val="C8AE4B4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24C7927"/>
    <w:multiLevelType w:val="hybridMultilevel"/>
    <w:tmpl w:val="267CE3C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2E973D7"/>
    <w:multiLevelType w:val="hybridMultilevel"/>
    <w:tmpl w:val="A76AF89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D8214A7"/>
    <w:multiLevelType w:val="hybridMultilevel"/>
    <w:tmpl w:val="945C357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F2F6C6E"/>
    <w:multiLevelType w:val="hybridMultilevel"/>
    <w:tmpl w:val="113A197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48477FD"/>
    <w:multiLevelType w:val="hybridMultilevel"/>
    <w:tmpl w:val="51BC30D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26A91D0">
      <w:start w:val="1"/>
      <w:numFmt w:val="bullet"/>
      <w:lvlText w:val="­"/>
      <w:lvlJc w:val="left"/>
      <w:pPr>
        <w:ind w:left="1440" w:hanging="360"/>
      </w:pPr>
      <w:rPr>
        <w:rFonts w:hint="default" w:ascii="Courier New" w:hAnsi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614393D"/>
    <w:multiLevelType w:val="hybridMultilevel"/>
    <w:tmpl w:val="45624F6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68276664"/>
    <w:multiLevelType w:val="hybridMultilevel"/>
    <w:tmpl w:val="4AE839DA"/>
    <w:lvl w:ilvl="0" w:tplc="B3B6C7B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484733326">
    <w:abstractNumId w:val="0"/>
  </w:num>
  <w:num w:numId="2" w16cid:durableId="2081322033">
    <w:abstractNumId w:val="1"/>
  </w:num>
  <w:num w:numId="3" w16cid:durableId="1388993640">
    <w:abstractNumId w:val="3"/>
  </w:num>
  <w:num w:numId="4" w16cid:durableId="1631089156">
    <w:abstractNumId w:val="2"/>
  </w:num>
  <w:num w:numId="5" w16cid:durableId="1815945589">
    <w:abstractNumId w:val="7"/>
  </w:num>
  <w:num w:numId="6" w16cid:durableId="772553529">
    <w:abstractNumId w:val="6"/>
  </w:num>
  <w:num w:numId="7" w16cid:durableId="1165895311">
    <w:abstractNumId w:val="5"/>
  </w:num>
  <w:num w:numId="8" w16cid:durableId="2024284113">
    <w:abstractNumId w:val="4"/>
  </w:num>
  <w:num w:numId="9" w16cid:durableId="936214268">
    <w:abstractNumId w:val="8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NjA3NTQ1ALJNzJV0lIJTi4sz8/NACoxqAawPZ20sAAAA"/>
  </w:docVars>
  <w:rsids>
    <w:rsidRoot w:val="00384376"/>
    <w:rsid w:val="00014B06"/>
    <w:rsid w:val="00024F80"/>
    <w:rsid w:val="00032F45"/>
    <w:rsid w:val="000617B4"/>
    <w:rsid w:val="000A5851"/>
    <w:rsid w:val="000E403D"/>
    <w:rsid w:val="00100B87"/>
    <w:rsid w:val="00126B08"/>
    <w:rsid w:val="001630D0"/>
    <w:rsid w:val="00181F64"/>
    <w:rsid w:val="001842E9"/>
    <w:rsid w:val="00194585"/>
    <w:rsid w:val="001B2FE5"/>
    <w:rsid w:val="001B5E1A"/>
    <w:rsid w:val="001C3CA1"/>
    <w:rsid w:val="001C6979"/>
    <w:rsid w:val="002504FE"/>
    <w:rsid w:val="00263173"/>
    <w:rsid w:val="00295702"/>
    <w:rsid w:val="002E4390"/>
    <w:rsid w:val="002E6697"/>
    <w:rsid w:val="002F6756"/>
    <w:rsid w:val="00317C41"/>
    <w:rsid w:val="0032126A"/>
    <w:rsid w:val="0032258C"/>
    <w:rsid w:val="00384376"/>
    <w:rsid w:val="003A7F49"/>
    <w:rsid w:val="00407E79"/>
    <w:rsid w:val="00411EE1"/>
    <w:rsid w:val="004242C6"/>
    <w:rsid w:val="00430556"/>
    <w:rsid w:val="00430BBA"/>
    <w:rsid w:val="00461BEE"/>
    <w:rsid w:val="004A7086"/>
    <w:rsid w:val="004E09CE"/>
    <w:rsid w:val="0054129E"/>
    <w:rsid w:val="005E04DB"/>
    <w:rsid w:val="00610777"/>
    <w:rsid w:val="006521BC"/>
    <w:rsid w:val="00653118"/>
    <w:rsid w:val="00687655"/>
    <w:rsid w:val="006B22D5"/>
    <w:rsid w:val="006D3F7B"/>
    <w:rsid w:val="007240D3"/>
    <w:rsid w:val="007636B2"/>
    <w:rsid w:val="00782F13"/>
    <w:rsid w:val="0079648C"/>
    <w:rsid w:val="007B4428"/>
    <w:rsid w:val="007E4A6B"/>
    <w:rsid w:val="00811195"/>
    <w:rsid w:val="00845A75"/>
    <w:rsid w:val="00846A43"/>
    <w:rsid w:val="0087657D"/>
    <w:rsid w:val="008A69EE"/>
    <w:rsid w:val="008B4170"/>
    <w:rsid w:val="008B526A"/>
    <w:rsid w:val="008C2E04"/>
    <w:rsid w:val="008D43E3"/>
    <w:rsid w:val="008D6363"/>
    <w:rsid w:val="00935914"/>
    <w:rsid w:val="00946256"/>
    <w:rsid w:val="009A1244"/>
    <w:rsid w:val="009C4C8B"/>
    <w:rsid w:val="009E4226"/>
    <w:rsid w:val="009E5FF3"/>
    <w:rsid w:val="00A0350E"/>
    <w:rsid w:val="00A13126"/>
    <w:rsid w:val="00A249B0"/>
    <w:rsid w:val="00A4316E"/>
    <w:rsid w:val="00A6399E"/>
    <w:rsid w:val="00A74B02"/>
    <w:rsid w:val="00A87863"/>
    <w:rsid w:val="00A96835"/>
    <w:rsid w:val="00AA0126"/>
    <w:rsid w:val="00AB1413"/>
    <w:rsid w:val="00AC38FE"/>
    <w:rsid w:val="00B01F63"/>
    <w:rsid w:val="00B420F1"/>
    <w:rsid w:val="00BB7787"/>
    <w:rsid w:val="00BC246B"/>
    <w:rsid w:val="00BC6C71"/>
    <w:rsid w:val="00BE07B0"/>
    <w:rsid w:val="00BF7302"/>
    <w:rsid w:val="00C27340"/>
    <w:rsid w:val="00C359E8"/>
    <w:rsid w:val="00C37AAB"/>
    <w:rsid w:val="00C40EED"/>
    <w:rsid w:val="00C427A3"/>
    <w:rsid w:val="00C5485E"/>
    <w:rsid w:val="00C61D64"/>
    <w:rsid w:val="00C71F1B"/>
    <w:rsid w:val="00C766C4"/>
    <w:rsid w:val="00CD0D60"/>
    <w:rsid w:val="00CD72D8"/>
    <w:rsid w:val="00CE611E"/>
    <w:rsid w:val="00CF7F1E"/>
    <w:rsid w:val="00D16424"/>
    <w:rsid w:val="00D37C3D"/>
    <w:rsid w:val="00D43B02"/>
    <w:rsid w:val="00DE11CC"/>
    <w:rsid w:val="00DF7519"/>
    <w:rsid w:val="00E107E4"/>
    <w:rsid w:val="00E1292E"/>
    <w:rsid w:val="00E35951"/>
    <w:rsid w:val="00E426F2"/>
    <w:rsid w:val="00E5386C"/>
    <w:rsid w:val="00E54DCB"/>
    <w:rsid w:val="00E75550"/>
    <w:rsid w:val="00EA201C"/>
    <w:rsid w:val="00EB24D9"/>
    <w:rsid w:val="00EB7987"/>
    <w:rsid w:val="00EC327F"/>
    <w:rsid w:val="00EF0AB0"/>
    <w:rsid w:val="00F0406B"/>
    <w:rsid w:val="00F238C3"/>
    <w:rsid w:val="00F408A3"/>
    <w:rsid w:val="00F44A14"/>
    <w:rsid w:val="00F6044D"/>
    <w:rsid w:val="00F63AC0"/>
    <w:rsid w:val="00F64139"/>
    <w:rsid w:val="00F9036F"/>
    <w:rsid w:val="00FB6952"/>
    <w:rsid w:val="00FC4361"/>
    <w:rsid w:val="00FD6776"/>
    <w:rsid w:val="00FE3CC6"/>
    <w:rsid w:val="00FF2A0B"/>
    <w:rsid w:val="04AA906E"/>
    <w:rsid w:val="10B0E05D"/>
    <w:rsid w:val="16ED1E63"/>
    <w:rsid w:val="497DFA98"/>
    <w:rsid w:val="4E563793"/>
    <w:rsid w:val="4F590A4E"/>
    <w:rsid w:val="56D1A3D7"/>
    <w:rsid w:val="658A043E"/>
    <w:rsid w:val="6612905B"/>
    <w:rsid w:val="699811B1"/>
    <w:rsid w:val="6DE25F3F"/>
    <w:rsid w:val="7E000AED"/>
    <w:rsid w:val="7FBCC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DD2DB1"/>
  <w15:chartTrackingRefBased/>
  <w15:docId w15:val="{9E0BB867-3036-4DCE-9F38-5F1A90B7881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C6979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1842E9"/>
    <w:pPr>
      <w:keepNext/>
      <w:keepLines/>
      <w:pBdr>
        <w:bottom w:val="single" w:color="auto" w:sz="4" w:space="1"/>
      </w:pBdr>
      <w:spacing w:before="240" w:after="120"/>
      <w:outlineLvl w:val="0"/>
    </w:pPr>
    <w:rPr>
      <w:rFonts w:asciiTheme="majorHAnsi" w:hAnsiTheme="majorHAnsi" w:eastAsiaTheme="majorEastAsia" w:cstheme="majorBidi"/>
      <w:b/>
      <w:caps/>
      <w:color w:val="4472C4" w:themeColor="accen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2E9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D3F7B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1842E9"/>
    <w:rPr>
      <w:rFonts w:asciiTheme="majorHAnsi" w:hAnsiTheme="majorHAnsi" w:eastAsiaTheme="majorEastAsia" w:cstheme="majorBidi"/>
      <w:b/>
      <w:caps/>
      <w:color w:val="4472C4" w:themeColor="accent1"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C6979"/>
    <w:pPr>
      <w:pBdr>
        <w:bottom w:val="single" w:color="auto" w:sz="8" w:space="1"/>
      </w:pBdr>
      <w:spacing w:after="120" w:line="240" w:lineRule="auto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1C6979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384376"/>
    <w:pPr>
      <w:spacing w:after="0" w:line="240" w:lineRule="auto"/>
    </w:pPr>
    <w:rPr>
      <w:rFonts w:eastAsiaTheme="minorEastAsia"/>
      <w:kern w:val="0"/>
      <w14:ligatures w14:val="none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3843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4376"/>
    <w:rPr>
      <w:color w:val="605E5C"/>
      <w:shd w:val="clear" w:color="auto" w:fill="E1DFDD"/>
    </w:rPr>
  </w:style>
  <w:style w:type="character" w:styleId="Heading2Char" w:customStyle="1">
    <w:name w:val="Heading 2 Char"/>
    <w:basedOn w:val="DefaultParagraphFont"/>
    <w:link w:val="Heading2"/>
    <w:uiPriority w:val="9"/>
    <w:rsid w:val="001842E9"/>
    <w:rPr>
      <w:rFonts w:asciiTheme="majorHAnsi" w:hAnsiTheme="majorHAnsi" w:eastAsiaTheme="majorEastAsia" w:cstheme="majorBidi"/>
      <w:b/>
      <w:sz w:val="24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1C69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C6979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1C69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6979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1C6979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D3F7B"/>
    <w:pPr>
      <w:ind w:left="720"/>
      <w:contextualSpacing/>
      <w:jc w:val="left"/>
    </w:pPr>
    <w:rPr>
      <w:kern w:val="0"/>
      <w:lang w:val="en-US"/>
      <w14:ligatures w14:val="none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6D3F7B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766C4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766C4"/>
  </w:style>
  <w:style w:type="paragraph" w:styleId="Footer">
    <w:name w:val="footer"/>
    <w:basedOn w:val="Normal"/>
    <w:link w:val="FooterChar"/>
    <w:uiPriority w:val="99"/>
    <w:unhideWhenUsed/>
    <w:rsid w:val="00C766C4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766C4"/>
  </w:style>
  <w:style w:type="paragraph" w:styleId="Revision">
    <w:name w:val="Revision"/>
    <w:hidden/>
    <w:uiPriority w:val="99"/>
    <w:semiHidden/>
    <w:rsid w:val="00BE07B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footer" Target="foot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manda Scott</dc:creator>
  <keywords/>
  <dc:description/>
  <lastModifiedBy>Guest User</lastModifiedBy>
  <revision>25</revision>
  <lastPrinted>2023-06-19T16:02:00.0000000Z</lastPrinted>
  <dcterms:created xsi:type="dcterms:W3CDTF">2023-06-19T15:45:00.0000000Z</dcterms:created>
  <dcterms:modified xsi:type="dcterms:W3CDTF">2023-06-19T08:32:50.262745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c696a73d8bd42b331f29d94879a7e615f08d39e4bbaab554b0bc400766c188</vt:lpwstr>
  </property>
</Properties>
</file>